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07F0C7" w14:textId="77777777" w:rsidR="003D3E78" w:rsidRPr="00165EF3" w:rsidRDefault="003D3E78" w:rsidP="003D3E78">
      <w:pPr>
        <w:jc w:val="center"/>
        <w:rPr>
          <w:rFonts w:ascii="Times New Roman" w:hAnsi="Times New Roman" w:cs="Times New Roman"/>
          <w:sz w:val="24"/>
          <w:szCs w:val="24"/>
        </w:rPr>
      </w:pPr>
      <w:bookmarkStart w:id="0" w:name="_Hlk531802661"/>
      <w:r w:rsidRPr="00165EF3">
        <w:rPr>
          <w:rFonts w:ascii="Times New Roman" w:hAnsi="Times New Roman" w:cs="Times New Roman"/>
          <w:b/>
          <w:bCs/>
          <w:sz w:val="24"/>
          <w:szCs w:val="24"/>
        </w:rPr>
        <w:t>EVALUATION OF OPTIMUM SEEDING RATE ON SEEDLING VIGOR AND EARLY PLANT GROWTH OF MECHANICALY TRANSPLANTED RICE</w:t>
      </w:r>
    </w:p>
    <w:p w14:paraId="62ACAFB3" w14:textId="77777777" w:rsidR="003D3E78" w:rsidRPr="00A44BA0" w:rsidRDefault="003D3E78" w:rsidP="003D3E78">
      <w:pPr>
        <w:rPr>
          <w:rFonts w:ascii="Times New Roman" w:hAnsi="Times New Roman" w:cs="Times New Roman"/>
          <w:sz w:val="36"/>
          <w:szCs w:val="36"/>
        </w:rPr>
      </w:pPr>
    </w:p>
    <w:p w14:paraId="15DD42B8" w14:textId="77777777" w:rsidR="003D3E78" w:rsidRPr="00A44BA0" w:rsidRDefault="003D3E78" w:rsidP="003D3E78">
      <w:pPr>
        <w:rPr>
          <w:rFonts w:ascii="Times New Roman" w:hAnsi="Times New Roman" w:cs="Times New Roman"/>
          <w:sz w:val="36"/>
          <w:szCs w:val="36"/>
        </w:rPr>
      </w:pPr>
    </w:p>
    <w:p w14:paraId="64554B68" w14:textId="77777777" w:rsidR="003D3E78" w:rsidRPr="00A44BA0" w:rsidRDefault="003D3E78" w:rsidP="003D3E78">
      <w:pPr>
        <w:rPr>
          <w:rFonts w:ascii="Times New Roman" w:hAnsi="Times New Roman" w:cs="Times New Roman"/>
          <w:sz w:val="36"/>
          <w:szCs w:val="36"/>
        </w:rPr>
      </w:pPr>
    </w:p>
    <w:p w14:paraId="373AC852" w14:textId="77777777" w:rsidR="003D3E78" w:rsidRPr="00A44BA0" w:rsidRDefault="003D3E78" w:rsidP="003D3E78">
      <w:pPr>
        <w:rPr>
          <w:rFonts w:ascii="Times New Roman" w:hAnsi="Times New Roman" w:cs="Times New Roman"/>
          <w:sz w:val="36"/>
          <w:szCs w:val="36"/>
        </w:rPr>
      </w:pPr>
    </w:p>
    <w:p w14:paraId="6523CF13" w14:textId="77777777" w:rsidR="003D3E78" w:rsidRDefault="003D3E78" w:rsidP="003D3E78">
      <w:pPr>
        <w:rPr>
          <w:rFonts w:ascii="Times New Roman" w:hAnsi="Times New Roman" w:cs="Times New Roman"/>
          <w:sz w:val="36"/>
          <w:szCs w:val="36"/>
        </w:rPr>
      </w:pPr>
    </w:p>
    <w:p w14:paraId="29CBEB36" w14:textId="77777777" w:rsidR="003D3E78" w:rsidRDefault="003D3E78" w:rsidP="003D3E78">
      <w:pPr>
        <w:rPr>
          <w:rFonts w:ascii="Times New Roman" w:hAnsi="Times New Roman" w:cs="Times New Roman"/>
          <w:sz w:val="36"/>
          <w:szCs w:val="36"/>
        </w:rPr>
      </w:pPr>
    </w:p>
    <w:p w14:paraId="0F0B5242" w14:textId="77777777" w:rsidR="003D3E78" w:rsidRDefault="003D3E78" w:rsidP="003D3E78">
      <w:pPr>
        <w:rPr>
          <w:rFonts w:ascii="Times New Roman" w:hAnsi="Times New Roman" w:cs="Times New Roman"/>
          <w:sz w:val="36"/>
          <w:szCs w:val="36"/>
        </w:rPr>
      </w:pPr>
    </w:p>
    <w:p w14:paraId="405F6712" w14:textId="77777777" w:rsidR="003D3E78" w:rsidRPr="00A44BA0" w:rsidRDefault="003D3E78" w:rsidP="003D3E78">
      <w:pPr>
        <w:rPr>
          <w:rFonts w:ascii="Times New Roman" w:hAnsi="Times New Roman" w:cs="Times New Roman"/>
          <w:sz w:val="36"/>
          <w:szCs w:val="36"/>
        </w:rPr>
      </w:pPr>
    </w:p>
    <w:p w14:paraId="2702071D" w14:textId="77777777" w:rsidR="003D3E78" w:rsidRPr="00CB0D91" w:rsidRDefault="003D3E78" w:rsidP="003D3E78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B0D91">
        <w:rPr>
          <w:rFonts w:ascii="Times New Roman" w:hAnsi="Times New Roman" w:cs="Times New Roman"/>
          <w:b/>
          <w:sz w:val="24"/>
          <w:szCs w:val="24"/>
        </w:rPr>
        <w:t>By</w:t>
      </w:r>
    </w:p>
    <w:p w14:paraId="13D7BAC1" w14:textId="77777777" w:rsidR="003D3E78" w:rsidRPr="00CB0D91" w:rsidRDefault="003D3E78" w:rsidP="003D3E78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B0D91">
        <w:rPr>
          <w:rFonts w:ascii="Times New Roman" w:hAnsi="Times New Roman" w:cs="Times New Roman"/>
          <w:b/>
          <w:sz w:val="24"/>
          <w:szCs w:val="24"/>
        </w:rPr>
        <w:t>G.K. NILUPULI</w:t>
      </w:r>
    </w:p>
    <w:p w14:paraId="56244212" w14:textId="77777777" w:rsidR="003D3E78" w:rsidRPr="00A44BA0" w:rsidRDefault="003D3E78" w:rsidP="003D3E78"/>
    <w:p w14:paraId="4807A313" w14:textId="77777777" w:rsidR="003D3E78" w:rsidRPr="00A44BA0" w:rsidRDefault="003D3E78" w:rsidP="003D3E78"/>
    <w:p w14:paraId="6807F760" w14:textId="77777777" w:rsidR="003D3E78" w:rsidRPr="00A44BA0" w:rsidRDefault="003D3E78" w:rsidP="003D3E78"/>
    <w:p w14:paraId="14AA1829" w14:textId="77777777" w:rsidR="003D3E78" w:rsidRPr="00A44BA0" w:rsidRDefault="003D3E78" w:rsidP="003D3E78"/>
    <w:p w14:paraId="5C6DA127" w14:textId="77777777" w:rsidR="003D3E78" w:rsidRPr="00A44BA0" w:rsidRDefault="003D3E78" w:rsidP="003D3E78"/>
    <w:p w14:paraId="74CC4136" w14:textId="77777777" w:rsidR="003D3E78" w:rsidRPr="00A44BA0" w:rsidRDefault="003D3E78" w:rsidP="003D3E78"/>
    <w:p w14:paraId="5AEEB1F9" w14:textId="77777777" w:rsidR="003D3E78" w:rsidRDefault="003D3E78" w:rsidP="003D3E78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22E72F4" w14:textId="77777777" w:rsidR="003D3E78" w:rsidRDefault="003D3E78" w:rsidP="003D3E78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25C62C7" w14:textId="77777777" w:rsidR="003D3E78" w:rsidRDefault="003D3E78" w:rsidP="003D3E78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F72B043" w14:textId="77777777" w:rsidR="003D3E78" w:rsidRDefault="003D3E78" w:rsidP="003D3E78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B7412C1" w14:textId="77777777" w:rsidR="003D3E78" w:rsidRDefault="003D3E78" w:rsidP="003D3E78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E3E04D1" w14:textId="77777777" w:rsidR="003D3E78" w:rsidRDefault="003D3E78" w:rsidP="003D3E78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2A2C454" w14:textId="0F006C0E" w:rsidR="003D3E78" w:rsidRPr="00CB0D91" w:rsidRDefault="003D3E78" w:rsidP="003D3E78">
      <w:pPr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1" w:name="_GoBack"/>
      <w:bookmarkEnd w:id="1"/>
      <w:r w:rsidRPr="00CB0D91">
        <w:rPr>
          <w:rFonts w:ascii="Times New Roman" w:hAnsi="Times New Roman" w:cs="Times New Roman"/>
          <w:b/>
          <w:sz w:val="24"/>
          <w:szCs w:val="24"/>
        </w:rPr>
        <w:t>DEPARTMENT OF CROP SCIENCE</w:t>
      </w:r>
    </w:p>
    <w:p w14:paraId="59527C7E" w14:textId="77777777" w:rsidR="003D3E78" w:rsidRPr="00CB0D91" w:rsidRDefault="003D3E78" w:rsidP="003D3E78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B0D91">
        <w:rPr>
          <w:rFonts w:ascii="Times New Roman" w:hAnsi="Times New Roman" w:cs="Times New Roman"/>
          <w:b/>
          <w:sz w:val="24"/>
          <w:szCs w:val="24"/>
        </w:rPr>
        <w:t>FACULTY OF AGRICULTURE</w:t>
      </w:r>
    </w:p>
    <w:p w14:paraId="4C7ECD88" w14:textId="77777777" w:rsidR="003D3E78" w:rsidRPr="00CB0D91" w:rsidRDefault="003D3E78" w:rsidP="003D3E78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B0D91">
        <w:rPr>
          <w:rFonts w:ascii="Times New Roman" w:hAnsi="Times New Roman" w:cs="Times New Roman"/>
          <w:b/>
          <w:sz w:val="24"/>
          <w:szCs w:val="24"/>
        </w:rPr>
        <w:t>UNIVERSITY OF RUHUNA</w:t>
      </w:r>
    </w:p>
    <w:p w14:paraId="379FB97E" w14:textId="77777777" w:rsidR="003D3E78" w:rsidRPr="00CB0D91" w:rsidRDefault="003D3E78" w:rsidP="003D3E78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B0D91">
        <w:rPr>
          <w:rFonts w:ascii="Times New Roman" w:hAnsi="Times New Roman" w:cs="Times New Roman"/>
          <w:b/>
          <w:sz w:val="24"/>
          <w:szCs w:val="24"/>
        </w:rPr>
        <w:t>MAPALANA</w:t>
      </w:r>
    </w:p>
    <w:p w14:paraId="059BDD82" w14:textId="77777777" w:rsidR="003D3E78" w:rsidRPr="00CB0D91" w:rsidRDefault="003D3E78" w:rsidP="003D3E78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B0D91">
        <w:rPr>
          <w:rFonts w:ascii="Times New Roman" w:hAnsi="Times New Roman" w:cs="Times New Roman"/>
          <w:b/>
          <w:sz w:val="24"/>
          <w:szCs w:val="24"/>
        </w:rPr>
        <w:t>KAMBURUPITIYA</w:t>
      </w:r>
    </w:p>
    <w:p w14:paraId="340DC625" w14:textId="1BE7E707" w:rsidR="00272EC6" w:rsidRPr="003D3E78" w:rsidRDefault="003D3E78" w:rsidP="003D3E78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B0D91">
        <w:rPr>
          <w:rFonts w:ascii="Times New Roman" w:hAnsi="Times New Roman" w:cs="Times New Roman"/>
          <w:b/>
          <w:sz w:val="24"/>
          <w:szCs w:val="24"/>
        </w:rPr>
        <w:t>SRI LANKA</w:t>
      </w:r>
      <w:bookmarkEnd w:id="0"/>
    </w:p>
    <w:sectPr w:rsidR="00272EC6" w:rsidRPr="003D3E78" w:rsidSect="003D3E78">
      <w:pgSz w:w="11906" w:h="16838" w:code="9"/>
      <w:pgMar w:top="850" w:right="1411" w:bottom="850" w:left="1699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A3NrYwMjM1tjQ3NzZQ0lEKTi0uzszPAykwrAUAJXlZFCwAAAA="/>
  </w:docVars>
  <w:rsids>
    <w:rsidRoot w:val="003D3E78"/>
    <w:rsid w:val="00056EB7"/>
    <w:rsid w:val="001B4291"/>
    <w:rsid w:val="00272EC6"/>
    <w:rsid w:val="003D3E78"/>
    <w:rsid w:val="00586837"/>
    <w:rsid w:val="00611565"/>
    <w:rsid w:val="00717D08"/>
    <w:rsid w:val="0078165F"/>
    <w:rsid w:val="009324AF"/>
    <w:rsid w:val="00A019A4"/>
    <w:rsid w:val="00A87276"/>
    <w:rsid w:val="00AE0FF4"/>
    <w:rsid w:val="00D4304F"/>
    <w:rsid w:val="00D640CB"/>
    <w:rsid w:val="00EF2D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6A295D"/>
  <w15:chartTrackingRefBased/>
  <w15:docId w15:val="{F1326B17-F455-4388-8392-CE6836CC8C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D3E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7</Words>
  <Characters>213</Characters>
  <Application>Microsoft Office Word</Application>
  <DocSecurity>0</DocSecurity>
  <Lines>1</Lines>
  <Paragraphs>1</Paragraphs>
  <ScaleCrop>false</ScaleCrop>
  <Company/>
  <LinksUpToDate>false</LinksUpToDate>
  <CharactersWithSpaces>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ushalya nilupuli</dc:creator>
  <cp:keywords/>
  <dc:description/>
  <cp:lastModifiedBy>kaushalya nilupuli</cp:lastModifiedBy>
  <cp:revision>1</cp:revision>
  <dcterms:created xsi:type="dcterms:W3CDTF">2018-12-31T12:43:00Z</dcterms:created>
  <dcterms:modified xsi:type="dcterms:W3CDTF">2018-12-31T12:45:00Z</dcterms:modified>
</cp:coreProperties>
</file>